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_analysis.R</w:t>
      </w:r>
    </w:p>
    <w:p>
      <w:pPr>
        <w:pStyle w:val="Author"/>
      </w:pPr>
      <w:r>
        <w:t xml:space="preserve">leczn</w:t>
      </w:r>
    </w:p>
    <w:p>
      <w:pPr>
        <w:pStyle w:val="Date"/>
      </w:pPr>
      <w:r>
        <w:t xml:space="preserve">2022-03-05</w:t>
      </w:r>
    </w:p>
    <w:p>
      <w:pPr>
        <w:pStyle w:val="SourceCode"/>
      </w:pPr>
      <w:r>
        <w:rPr>
          <w:rStyle w:val="CommentTok"/>
        </w:rPr>
        <w:t xml:space="preserve">#Analyze data from simulation output</w:t>
      </w:r>
      <w:r>
        <w:br/>
      </w:r>
      <w:r>
        <w:br/>
      </w:r>
      <w:r>
        <w:rPr>
          <w:rStyle w:val="CommentTok"/>
        </w:rPr>
        <w:t xml:space="preserve">#Set initial condi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g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define directory for analysis files</w:t>
      </w:r>
      <w:r>
        <w:br/>
      </w:r>
      <w:r>
        <w:rPr>
          <w:rStyle w:val="NormalTok"/>
        </w:rPr>
        <w:t xml:space="preserve">exp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dam/Desktop/SimThesis/OU-Thesis"</w:t>
      </w:r>
      <w:r>
        <w:br/>
      </w:r>
      <w:r>
        <w:rPr>
          <w:rStyle w:val="CommentTok"/>
        </w:rPr>
        <w:t xml:space="preserve">#set directory for simulation data</w:t>
      </w:r>
      <w:r>
        <w:br/>
      </w:r>
      <w:r>
        <w:rPr>
          <w:rStyle w:val="NormalTok"/>
        </w:rPr>
        <w:t xml:space="preserve">data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dam/Desktop/SimThesis/Pathfinder-Simulation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expwd) </w:t>
      </w:r>
      <w:r>
        <w:rPr>
          <w:rStyle w:val="CommentTok"/>
        </w:rPr>
        <w:t xml:space="preserve">#sets working directory to analysis folder</w:t>
      </w:r>
      <w:r>
        <w:br/>
      </w:r>
      <w:r>
        <w:rPr>
          <w:rStyle w:val="CommentTok"/>
        </w:rPr>
        <w:t xml:space="preserve">#read data that was previous wrangled and printed into appropriate directory</w:t>
      </w:r>
      <w:r>
        <w:br/>
      </w:r>
      <w:r>
        <w:rPr>
          <w:rStyle w:val="NormalTok"/>
        </w:rPr>
        <w:t xml:space="preserve">analysis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expwd)</w:t>
      </w:r>
      <w:r>
        <w:rPr>
          <w:rStyle w:val="CommentTok"/>
        </w:rPr>
        <w:t xml:space="preserve">#list all files in current directory</w:t>
      </w:r>
      <w:r>
        <w:br/>
      </w:r>
      <w:r>
        <w:rPr>
          <w:rStyle w:val="NormalTok"/>
        </w:rPr>
        <w:t xml:space="preserve">analysis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 for only .csv files</w:t>
      </w:r>
      <w:r>
        <w:br/>
      </w:r>
      <w:r>
        <w:rPr>
          <w:rStyle w:val="NormalTok"/>
        </w:rPr>
        <w:t xml:space="preserve">  analysisfile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nalysisfiles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ader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nalysisfile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analysisfiles[readers]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analysisfiles[readers]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plot occupants that exited building</w:t>
      </w:r>
      <w:r>
        <w:br/>
      </w:r>
      <w:r>
        <w:rPr>
          <w:rStyle w:val="NormalTok"/>
        </w:rPr>
        <w:t xml:space="preserve">v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x intercepts for vertical lines</w:t>
      </w:r>
      <w:r>
        <w:br/>
      </w:r>
      <w:r>
        <w:rPr>
          <w:rStyle w:val="NormalTok"/>
        </w:rPr>
        <w:t xml:space="preserve">exited_plo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al wrangling ste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exit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Trial,Scenario.Num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Scenario.Num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exited_labeled &lt;- exited_plotdata %&gt;% filter(Trial == "Trial 32"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Time..s. == 250) #filter for suspect trial</w:t>
      </w:r>
      <w:r>
        <w:br/>
      </w:r>
      <w:r>
        <w:rPr>
          <w:rStyle w:val="NormalTok"/>
        </w:rPr>
        <w:t xml:space="preserve">exit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xited_plot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..s.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i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om_label(exited_labeled,mapping = aes(label = Trial)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Occupants Exited In Evac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nts Exi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xited_plo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xited_plo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.s.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vline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lines} 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lin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occupants that remained in building</w:t>
      </w:r>
      <w:r>
        <w:br/>
      </w:r>
      <w:r>
        <w:rPr>
          <w:rStyle w:val="NormalTok"/>
        </w:rPr>
        <w:t xml:space="preserve">remaining_plo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main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al wrangling ste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remaining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Trial,Scenario.Num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Scenario.Num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maining_labeled &lt;- remaining_plotdata %&gt;% #filters for suspected tri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Trial == "Trial 32") %&gt;% filter(Time..s. == 250)</w:t>
      </w:r>
      <w:r>
        <w:br/>
      </w:r>
      <w:r>
        <w:rPr>
          <w:rStyle w:val="NormalTok"/>
        </w:rPr>
        <w:t xml:space="preserve">remainin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maining_plot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..s.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main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om_label(data = remaining_labeled,mapping = aes(label = Trial)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Occupants Remaining In Evacu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nts Remain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remaining_plo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ain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xited_plo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.s.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lines} 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lin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exit data by exit</w:t>
      </w:r>
      <w:r>
        <w:br/>
      </w:r>
      <w:r>
        <w:rPr>
          <w:rStyle w:val="NormalTok"/>
        </w:rPr>
        <w:t xml:space="preserve">exit1_cu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1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df of flattened exit1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umexit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it2_cu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2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df of flattened exit2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umexit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it3_cu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3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df of flattened exit3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umexit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it4_cu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4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df of flattened exit4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umexit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4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it5_cu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5_c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df of flattened exit5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umexit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.s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5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rial,</w:t>
      </w:r>
      <w:r>
        <w:rPr>
          <w:rStyle w:val="StringTok"/>
        </w:rPr>
        <w:t xml:space="preserve">"Tri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_exit_c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xit1_cum_plot_data,exit2_cum_plot_data,</w:t>
      </w:r>
      <w:r>
        <w:br/>
      </w:r>
      <w:r>
        <w:rPr>
          <w:rStyle w:val="NormalTok"/>
        </w:rPr>
        <w:t xml:space="preserve">                           exit3_cum_plot_data,exit4_cum_plot_data,</w:t>
      </w:r>
      <w:r>
        <w:br/>
      </w:r>
      <w:r>
        <w:rPr>
          <w:rStyle w:val="NormalTok"/>
        </w:rPr>
        <w:t xml:space="preserve">                           exit5_cum_plot_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ppend exit data fr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Trial,Scenario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exit_labeled &lt;- all_exit_cum_data %&gt;% #filter for suspected tri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Trial == "Trial 32") %&gt;% filter(Time..s. == 250)</w:t>
      </w:r>
      <w:r>
        <w:br/>
      </w:r>
      <w:r>
        <w:rPr>
          <w:rStyle w:val="NormalTok"/>
        </w:rPr>
        <w:t xml:space="preserve">all_exit_cu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exit_cum_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..s.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exi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abel(data = all_exit_labeled,mapping = aes(label = Trial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i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facets for multiple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Occupants Exited by Ex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nts Ex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proportion of occupants that exited by trial</w:t>
      </w:r>
      <w:r>
        <w:br/>
      </w:r>
      <w:r>
        <w:rPr>
          <w:rStyle w:val="NormalTok"/>
        </w:rPr>
        <w:t xml:space="preserve">prop_exits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matrix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final data wrangl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enario,Trial.Index,Exit1,Exit2,Exit3,Exit4,Exit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exit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umexited,Exit1,Exit2,Exit3,Exit4,Exit5)</w:t>
      </w:r>
      <w:r>
        <w:br/>
      </w:r>
      <w:r>
        <w:rPr>
          <w:rStyle w:val="NormalTok"/>
        </w:rPr>
        <w:t xml:space="preserve">prop_exit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p_exits_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al.Index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exited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i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enar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Agents choosing each Ex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Numb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ition of Ag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ET</w:t>
      </w:r>
      <w:r>
        <w:br/>
      </w:r>
      <w:r>
        <w:rPr>
          <w:rStyle w:val="NormalTok"/>
        </w:rPr>
        <w:t xml:space="preserve">TET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ick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Trial,Scenario,Trial.Index,</w:t>
      </w:r>
      <w:r>
        <w:br/>
      </w:r>
      <w:r>
        <w:rPr>
          <w:rStyle w:val="NormalTok"/>
        </w:rPr>
        <w:t xml:space="preserve">         Max.TET,Avg.TET.arithmetic,sd.TET.arithmetic)</w:t>
      </w:r>
      <w:r>
        <w:br/>
      </w:r>
      <w:r>
        <w:rPr>
          <w:rStyle w:val="NormalTok"/>
        </w:rPr>
        <w:t xml:space="preserve">TE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T_plo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al.Index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TET,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Trial.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ax.T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.TET.arithmetic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d.TET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nd Maximum Evacuation Ti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Numb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TET histogr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TET_plo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x.T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enar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Evacuation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TET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T_plo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enar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T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Total Evacuation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Scenari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Avg Distance</w:t>
      </w:r>
      <w:r>
        <w:br/>
      </w:r>
      <w:r>
        <w:rPr>
          <w:rStyle w:val="NormalTok"/>
        </w:rPr>
        <w:t xml:space="preserve">dist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ick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Trial,Scenario,Trial.Index,</w:t>
      </w:r>
      <w:r>
        <w:br/>
      </w:r>
      <w:r>
        <w:rPr>
          <w:rStyle w:val="NormalTok"/>
        </w:rPr>
        <w:t xml:space="preserve">         Avg.Distance.arithmetic,sd.Distance.arithmetic)</w:t>
      </w:r>
      <w:r>
        <w:br/>
      </w:r>
      <w:r>
        <w:rPr>
          <w:rStyle w:val="NormalTok"/>
        </w:rPr>
        <w:t xml:space="preserve">d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st_plo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ial.Index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.Distance.arithmetic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d.Distance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nd Maximum Travel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Numb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m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TET histogr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dist_plo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.Distance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enar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verage Travel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m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 TET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st_plot_data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enario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.Distance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Average Travel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Scenari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(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art ANOVA of TET</w:t>
      </w:r>
      <w:r>
        <w:br/>
      </w:r>
      <w:r>
        <w:rPr>
          <w:rStyle w:val="CommentTok"/>
        </w:rPr>
        <w:t xml:space="preserve">#outsub &lt;- "Outlier(s) Removed" #define lable for outliers removed</w:t>
      </w:r>
      <w:r>
        <w:br/>
      </w:r>
      <w:r>
        <w:rPr>
          <w:rStyle w:val="NormalTok"/>
        </w:rPr>
        <w:t xml:space="preserve">anov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ke analysis df</w:t>
      </w:r>
      <w:r>
        <w:br/>
      </w:r>
      <w:r>
        <w:rPr>
          <w:rStyle w:val="NormalTok"/>
        </w:rPr>
        <w:t xml:space="preserve">  datamatri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rtposition,obstaclespresent,populationsize,Max.TET,</w:t>
      </w:r>
      <w:r>
        <w:br/>
      </w:r>
      <w:r>
        <w:rPr>
          <w:rStyle w:val="NormalTok"/>
        </w:rPr>
        <w:t xml:space="preserve">         Avg.Distance.arithmetic,Trial.Index,Starting.Position,</w:t>
      </w:r>
      <w:r>
        <w:br/>
      </w:r>
      <w:r>
        <w:rPr>
          <w:rStyle w:val="NormalTok"/>
        </w:rPr>
        <w:t xml:space="preserve">         Obstacles,Population.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rt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stacles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bstaclespres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ulation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pulationsize)) </w:t>
      </w:r>
      <w:r>
        <w:rPr>
          <w:rStyle w:val="CommentTok"/>
        </w:rPr>
        <w:t xml:space="preserve">#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Trial.Index != 32) #remove Trial 32, which is an outlier</w:t>
      </w:r>
      <w:r>
        <w:br/>
      </w:r>
      <w:r>
        <w:rPr>
          <w:rStyle w:val="NormalTok"/>
        </w:rPr>
        <w:t xml:space="preserve">TET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anova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ax.T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posi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bstaclespres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pulationsiz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ova_df)</w:t>
      </w:r>
      <w:r>
        <w:br/>
      </w:r>
      <w:r>
        <w:rPr>
          <w:rStyle w:val="NormalTok"/>
        </w:rPr>
        <w:t xml:space="preserve">TET_residu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raw out residuals &amp; fitted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T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TET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.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Trial.Index,Scenario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_residu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residual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T_residual_dat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T_anova.fitted.valu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T_anova.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Residuals of TET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TET Values (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TET_qq_plot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TET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TET Residuals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rPr>
          <w:rStyle w:val="CommentTok"/>
        </w:rPr>
        <w:t xml:space="preserve">#generate plot to test normality</w:t>
      </w:r>
      <w:r>
        <w:br/>
      </w:r>
      <w:r>
        <w:rPr>
          <w:rStyle w:val="NormalTok"/>
        </w:rPr>
        <w:t xml:space="preserve">TET_qq_plot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TET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TET Effects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rPr>
          <w:rStyle w:val="CommentTok"/>
        </w:rPr>
        <w:t xml:space="preserve">#generate plot to test normality</w:t>
      </w:r>
      <w:r>
        <w:br/>
      </w:r>
      <w:r>
        <w:rPr>
          <w:rStyle w:val="NormalTok"/>
        </w:rPr>
        <w:t xml:space="preserve">TET_population_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main effects 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ova_df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ulationsize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T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reate connecting line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reate points for main effects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add values labels of main effects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Effects Plot for TET against Population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Facto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: TET (s)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TET_obstacles_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main effects 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ova_df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taclespresent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T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reate connecting line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reate points for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add values labels of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-Pres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Effects Plot for TET against the Presence of Obstac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tacle Facto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: TET (s)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TET_position_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main effects 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ova_df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position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T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reate connecting line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reate points for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dd values labels of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oncentr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entra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ain Effects Plot for TET against the Starting Position of Ag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Facto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: TET (s)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CommentTok"/>
        </w:rPr>
        <w:t xml:space="preserve">#start ANOVA for avg distance traveled</w:t>
      </w:r>
      <w:r>
        <w:br/>
      </w:r>
      <w:r>
        <w:rPr>
          <w:rStyle w:val="CommentTok"/>
        </w:rPr>
        <w:t xml:space="preserve">#anova_df &lt;- #remove another outlier that exits for avg distan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ova_df %&gt;% filter(Trial.Index != 6)</w:t>
      </w:r>
      <w:r>
        <w:br/>
      </w:r>
      <w:r>
        <w:rPr>
          <w:rStyle w:val="NormalTok"/>
        </w:rPr>
        <w:t xml:space="preserve">distance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vg.Distance.arithme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ulationsize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            obstaclespres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art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ova_df)</w:t>
      </w:r>
      <w:r>
        <w:br/>
      </w:r>
      <w:r>
        <w:rPr>
          <w:rStyle w:val="NormalTok"/>
        </w:rPr>
        <w:t xml:space="preserve">distance_residu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lect residuals from ANOVA out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istance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distance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.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matrix,Scenario,Trial.Index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ance_residu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plot of residuals vs. fitted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tance_residual_dat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anova.fitted.valu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ance_anova.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enar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Residuals of Average Distance Trav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Distance Values (m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distance_qq_plot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qq plot of 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distance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Average Distance Residuals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distance_qq_plot_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qq plot of effec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distance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Average Distance Effects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distance_population_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main effects 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ova_df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ulationsiz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.Distance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add values labels of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Main Effects Plot for Average Distance Traveled against the Population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Facto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: Distance Traveled (m)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distance_obstacles_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main effects 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ova_df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taclespres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.Distance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add values labels of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Pres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Main Effects Plot for Average Distance Traveled against the </w:t>
      </w:r>
      <w:r>
        <w:br/>
      </w:r>
      <w:r>
        <w:rPr>
          <w:rStyle w:val="StringTok"/>
        </w:rPr>
        <w:t xml:space="preserve">Presence of Obstac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tacle Facto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: Distance Traveled (m)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distance_position_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e main effects plo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ova_df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posi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.Distance.arithmet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add values labels of main effect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oncentr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entra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Main Effects Plot for Average Distance Traveled against the Starting </w:t>
      </w:r>
      <w:r>
        <w:br/>
      </w:r>
      <w:r>
        <w:rPr>
          <w:rStyle w:val="StringTok"/>
        </w:rPr>
        <w:t xml:space="preserve">Position of Ag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 Factor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: Distance Traveled (m)"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subtitle = outsub</w:t>
      </w:r>
      <w:r>
        <w:br/>
      </w:r>
      <w:r>
        <w:rPr>
          <w:rStyle w:val="NormalTok"/>
        </w:rPr>
        <w:t xml:space="preserve">       )</w:t>
      </w:r>
      <w:r>
        <w:br/>
      </w:r>
      <w:r>
        <w:br/>
      </w:r>
      <w:r>
        <w:rPr>
          <w:rStyle w:val="CommentTok"/>
        </w:rPr>
        <w:t xml:space="preserve">#take a sample of two from each scenario group for analysis within Pathfinder</w:t>
      </w:r>
      <w:r>
        <w:br/>
      </w:r>
      <w:r>
        <w:rPr>
          <w:rStyle w:val="CommentTok"/>
        </w:rPr>
        <w:t xml:space="preserve">#sample(datamatrix[datamatrix$Scenario == "S4","Trial.Index"],2)</w:t>
      </w:r>
      <w:r>
        <w:br/>
      </w:r>
      <w:r>
        <w:rPr>
          <w:rStyle w:val="CommentTok"/>
        </w:rPr>
        <w:t xml:space="preserve">#S1 = 18 and 30,S2 = 29 and 24,S3 = 40 and 2,S4 = 31 and 8</w:t>
      </w:r>
      <w:r>
        <w:br/>
      </w:r>
      <w:r>
        <w:rPr>
          <w:rStyle w:val="CommentTok"/>
        </w:rPr>
        <w:t xml:space="preserve">#Trial 32 will also be included since it is such a large outlier</w:t>
      </w:r>
      <w:r>
        <w:br/>
      </w:r>
      <w:r>
        <w:rPr>
          <w:rStyle w:val="CommentTok"/>
        </w:rPr>
        <w:t xml:space="preserve">#take a sample of times to analyze further using Pathfinder</w:t>
      </w:r>
      <w:r>
        <w:br/>
      </w:r>
      <w:r>
        <w:rPr>
          <w:rStyle w:val="CommentTok"/>
        </w:rPr>
        <w:t xml:space="preserve">#sample(c(100:225),1)#select a time from beginning of sim to analyze [183 s]</w:t>
      </w:r>
      <w:r>
        <w:br/>
      </w:r>
      <w:r>
        <w:rPr>
          <w:rStyle w:val="CommentTok"/>
        </w:rPr>
        <w:t xml:space="preserve">#sample(c(250:450),1)#select a time from midle of sim to analyze [325 s]</w:t>
      </w:r>
      <w:r>
        <w:br/>
      </w:r>
      <w:r>
        <w:rPr>
          <w:rStyle w:val="CommentTok"/>
        </w:rPr>
        <w:t xml:space="preserve">#sample(c(500:550),1)#select a time from end of sim for low population [504 s]</w:t>
      </w:r>
      <w:r>
        <w:br/>
      </w:r>
      <w:r>
        <w:rPr>
          <w:rStyle w:val="CommentTok"/>
        </w:rPr>
        <w:t xml:space="preserve">#sample(c(600:675),1)#select a time from end of sim for high population [637 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_analysis.R</dc:title>
  <dc:creator>leczn</dc:creator>
  <cp:keywords/>
  <dcterms:created xsi:type="dcterms:W3CDTF">2022-03-05T21:54:41Z</dcterms:created>
  <dcterms:modified xsi:type="dcterms:W3CDTF">2022-03-05T21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5</vt:lpwstr>
  </property>
</Properties>
</file>